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9F9D4" w14:textId="77777777" w:rsidR="00214620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214620" w14:paraId="55E3A57B" w14:textId="77777777">
        <w:trPr>
          <w:trHeight w:val="354"/>
        </w:trPr>
        <w:tc>
          <w:tcPr>
            <w:tcW w:w="1326" w:type="dxa"/>
            <w:gridSpan w:val="2"/>
          </w:tcPr>
          <w:p w14:paraId="67F2126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4CB9ECB0" w14:textId="77777777" w:rsidR="00214620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仲冰</w:t>
            </w:r>
          </w:p>
        </w:tc>
        <w:tc>
          <w:tcPr>
            <w:tcW w:w="1486" w:type="dxa"/>
          </w:tcPr>
          <w:p w14:paraId="13B9F6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041C306" w14:textId="77777777" w:rsidR="00214620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214620" w14:paraId="03428DD6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19503388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34D5A5B3" w14:textId="33176665" w:rsidR="00214620" w:rsidRDefault="00BE67C3">
            <w:pPr>
              <w:jc w:val="center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</w:p>
        </w:tc>
      </w:tr>
      <w:tr w:rsidR="00214620" w14:paraId="31D031FC" w14:textId="77777777">
        <w:trPr>
          <w:trHeight w:val="354"/>
        </w:trPr>
        <w:tc>
          <w:tcPr>
            <w:tcW w:w="1326" w:type="dxa"/>
            <w:gridSpan w:val="2"/>
          </w:tcPr>
          <w:p w14:paraId="2B47FAFF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0374E195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35FECC8C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0AF9F247" w14:textId="77777777" w:rsidR="00214620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214620" w14:paraId="1B7FBCF9" w14:textId="77777777">
        <w:trPr>
          <w:trHeight w:val="354"/>
        </w:trPr>
        <w:tc>
          <w:tcPr>
            <w:tcW w:w="1326" w:type="dxa"/>
            <w:gridSpan w:val="2"/>
          </w:tcPr>
          <w:p w14:paraId="1B1A602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5DE65B5A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694B8095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90BBC2" w14:textId="77777777" w:rsidR="00214620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214620" w14:paraId="02C2449B" w14:textId="77777777">
        <w:trPr>
          <w:cantSplit/>
          <w:trHeight w:val="2971"/>
        </w:trPr>
        <w:tc>
          <w:tcPr>
            <w:tcW w:w="553" w:type="dxa"/>
            <w:vAlign w:val="center"/>
          </w:tcPr>
          <w:p w14:paraId="0E81587A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32C06C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1B0BEA1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331F3A6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51C6DD26" w14:textId="77777777" w:rsidR="00BE67C3" w:rsidRPr="00BE67C3" w:rsidRDefault="00BE67C3" w:rsidP="00BE67C3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通过爬虫程序收集商品信息、评价，新闻评论，微博评论等信息，然后对收集的数据进行清洗。然后使用NLP的方法对收集到的信息进行情感分析、分类、观点发掘等。然后对分析得到的结果进行可视化，从而有更为直观的体验和对比性。</w:t>
            </w:r>
          </w:p>
          <w:p w14:paraId="551EDB89" w14:textId="77777777" w:rsidR="00BE67C3" w:rsidRPr="00BE67C3" w:rsidRDefault="00BE67C3" w:rsidP="00BE67C3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对于商品信息的分析，其结果可以给有意向购买该商品的用户提供参考。</w:t>
            </w:r>
          </w:p>
          <w:p w14:paraId="500FA1E2" w14:textId="1BD903B8" w:rsidR="00214620" w:rsidRDefault="00BE67C3" w:rsidP="00BE67C3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对于新闻评论和微博评论等，其结果可以用来观察舆论情况等等。</w:t>
            </w:r>
          </w:p>
        </w:tc>
      </w:tr>
      <w:tr w:rsidR="00214620" w14:paraId="3CC46284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1CE9831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DB17E40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3D451DC4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1F93AAB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170E510D" w14:textId="77777777" w:rsidR="00BE67C3" w:rsidRPr="00BE67C3" w:rsidRDefault="00BE67C3" w:rsidP="00BE67C3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scrapy用于从网站中提取所需数据的开源协作框架，是一种快速、简单但可扩展收集信息的方式。</w:t>
            </w:r>
          </w:p>
          <w:p w14:paraId="1B480D22" w14:textId="77777777" w:rsidR="00BE67C3" w:rsidRPr="00BE67C3" w:rsidRDefault="00BE67C3" w:rsidP="00BE67C3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spaCy是一个先进的工业级别自然语言处理Python库。spaCy可以帮助实现分析大量文本，从而从收集的评价中进行观点挖掘等分析工作。</w:t>
            </w:r>
          </w:p>
          <w:p w14:paraId="7F09F9E2" w14:textId="362C87AD" w:rsidR="00214620" w:rsidRDefault="00BE67C3" w:rsidP="00BE67C3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Matplotlib、Seaborn、Pyecharts等Python库都可以很好地实现数据的可视化工作。</w:t>
            </w:r>
          </w:p>
        </w:tc>
      </w:tr>
      <w:tr w:rsidR="00214620" w14:paraId="2FA718F6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5042E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1C8842AA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32723911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63041BB0" w14:textId="33102D4C" w:rsidR="00214620" w:rsidRDefault="00BE67C3">
            <w:pPr>
              <w:spacing w:line="360" w:lineRule="auto"/>
              <w:ind w:firstLineChars="200" w:firstLine="480"/>
              <w:rPr>
                <w:rFonts w:ascii="楷体_GB2312" w:eastAsia="楷体_GB2312"/>
                <w:sz w:val="24"/>
              </w:rPr>
            </w:pPr>
            <w:r w:rsidRPr="00BE67C3">
              <w:rPr>
                <w:rFonts w:ascii="楷体_GB2312" w:eastAsia="楷体_GB2312" w:hint="eastAsia"/>
                <w:sz w:val="24"/>
              </w:rPr>
              <w:t>该系统主要通过使用爬虫程序收集数据，利用NLP相关的库对数据进行分析，再利用可视化技术对结果可视化，这些技术都已经较为成熟，因此具有技术可行性。</w:t>
            </w:r>
          </w:p>
        </w:tc>
      </w:tr>
      <w:tr w:rsidR="00214620" w14:paraId="0D379187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38757008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0C57B482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BB48B49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785041DD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39FBAD07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0729B532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6618F5DC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669CE9B0" w14:textId="77777777" w:rsidR="00214620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CBDECF1" w14:textId="77777777" w:rsidR="00214620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214620" w14:paraId="329630C5" w14:textId="77777777">
        <w:trPr>
          <w:cantSplit/>
          <w:trHeight w:val="1942"/>
        </w:trPr>
        <w:tc>
          <w:tcPr>
            <w:tcW w:w="553" w:type="dxa"/>
            <w:vAlign w:val="center"/>
          </w:tcPr>
          <w:p w14:paraId="27D68F75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D4A43CF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551840E7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E7EBC8E" w14:textId="77777777" w:rsidR="00214620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7F1456DE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4A558732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4E306F71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33301991" w14:textId="77777777" w:rsidR="00214620" w:rsidRDefault="00214620">
            <w:pPr>
              <w:ind w:firstLineChars="1200" w:firstLine="2880"/>
              <w:rPr>
                <w:sz w:val="24"/>
              </w:rPr>
            </w:pPr>
          </w:p>
          <w:p w14:paraId="5751AF82" w14:textId="77777777" w:rsidR="00214620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3C6F447" w14:textId="77777777" w:rsidR="00214620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46D9BB79" w14:textId="77777777" w:rsidR="00214620" w:rsidRDefault="00214620"/>
    <w:sectPr w:rsidR="002146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3F407" w14:textId="77777777" w:rsidR="00105565" w:rsidRDefault="00105565" w:rsidP="00BE67C3">
      <w:r>
        <w:separator/>
      </w:r>
    </w:p>
  </w:endnote>
  <w:endnote w:type="continuationSeparator" w:id="0">
    <w:p w14:paraId="15D63977" w14:textId="77777777" w:rsidR="00105565" w:rsidRDefault="00105565" w:rsidP="00BE6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3B4F8" w14:textId="77777777" w:rsidR="00105565" w:rsidRDefault="00105565" w:rsidP="00BE67C3">
      <w:r>
        <w:separator/>
      </w:r>
    </w:p>
  </w:footnote>
  <w:footnote w:type="continuationSeparator" w:id="0">
    <w:p w14:paraId="18CBD381" w14:textId="77777777" w:rsidR="00105565" w:rsidRDefault="00105565" w:rsidP="00BE67C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M0NrIwMjY0MjI0NTZU0lEKTi0uzszPAykwqgUA6MB3fiwAAAA="/>
    <w:docVar w:name="commondata" w:val="eyJoZGlkIjoiMjdlN2ZiNjA0NmNmNTAzZTliZTRmYmNjMzFmYzQ0Y2IifQ=="/>
  </w:docVars>
  <w:rsids>
    <w:rsidRoot w:val="005F6C8F"/>
    <w:rsid w:val="000C031F"/>
    <w:rsid w:val="00105565"/>
    <w:rsid w:val="00214620"/>
    <w:rsid w:val="002C71F9"/>
    <w:rsid w:val="003C36C4"/>
    <w:rsid w:val="004178E7"/>
    <w:rsid w:val="004D5659"/>
    <w:rsid w:val="00557FD7"/>
    <w:rsid w:val="005F692F"/>
    <w:rsid w:val="005F6C8F"/>
    <w:rsid w:val="00946A43"/>
    <w:rsid w:val="00A37FDE"/>
    <w:rsid w:val="00B56BDA"/>
    <w:rsid w:val="00BC3C67"/>
    <w:rsid w:val="00BE67C3"/>
    <w:rsid w:val="00DB4BA6"/>
    <w:rsid w:val="00E66C3B"/>
    <w:rsid w:val="00FD16CB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A60D7"/>
  <w15:docId w15:val="{221BAA75-2E93-491E-919D-24AB49D81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E67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E67C3"/>
    <w:rPr>
      <w:rFonts w:ascii="Times New Roman" w:eastAsia="宋体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E67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E67C3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2</cp:revision>
  <dcterms:created xsi:type="dcterms:W3CDTF">2022-12-31T04:01:00Z</dcterms:created>
  <dcterms:modified xsi:type="dcterms:W3CDTF">2022-12-31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CB8177C39CA94AADAFFA8BF8B5706212</vt:lpwstr>
  </property>
</Properties>
</file>